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3BD23" w14:textId="7CD40A0F" w:rsidR="000C10B1" w:rsidRDefault="000C10B1" w:rsidP="00C0025E">
      <w:r>
        <w:t>James Carver</w:t>
      </w:r>
    </w:p>
    <w:p w14:paraId="6D92EDCA" w14:textId="0085C0B7" w:rsidR="000C10B1" w:rsidRDefault="000C10B1" w:rsidP="00C0025E">
      <w:r>
        <w:t>CS-350</w:t>
      </w:r>
    </w:p>
    <w:p w14:paraId="263EE714" w14:textId="1B85E636" w:rsidR="000C10B1" w:rsidRDefault="000C10B1" w:rsidP="00C0025E">
      <w:r>
        <w:t>3-23-2023</w:t>
      </w:r>
    </w:p>
    <w:p w14:paraId="4780E547" w14:textId="77777777" w:rsidR="000C10B1" w:rsidRDefault="000C10B1" w:rsidP="00C0025E"/>
    <w:p w14:paraId="2C8EFA50" w14:textId="0C9B93C7" w:rsidR="00C0025E" w:rsidRPr="00C0025E" w:rsidRDefault="00C0025E" w:rsidP="00C0025E">
      <w:r w:rsidRPr="00C0025E">
        <w:t>Embedded C programming requires careful consideration of memory management, resource usage, and hardware interactions. Here are some best coding practices for Embedded C:</w:t>
      </w:r>
    </w:p>
    <w:p w14:paraId="04259FD7" w14:textId="77777777" w:rsidR="00C0025E" w:rsidRPr="00C0025E" w:rsidRDefault="00C0025E" w:rsidP="00C0025E">
      <w:pPr>
        <w:numPr>
          <w:ilvl w:val="0"/>
          <w:numId w:val="1"/>
        </w:numPr>
      </w:pPr>
      <w:r w:rsidRPr="00C0025E">
        <w:t>Use descriptive variable names: Use descriptive and meaningful variable names to enhance code readability and maintainability.</w:t>
      </w:r>
    </w:p>
    <w:p w14:paraId="3271A73D" w14:textId="289B209E" w:rsidR="00C0025E" w:rsidRPr="00C0025E" w:rsidRDefault="00C0025E" w:rsidP="00C0025E">
      <w:pPr>
        <w:numPr>
          <w:ilvl w:val="0"/>
          <w:numId w:val="1"/>
        </w:numPr>
      </w:pPr>
      <w:r w:rsidRPr="00C0025E">
        <w:t xml:space="preserve">Avoid magic numbers: Avoid hard-coding variables or "magic numbers" </w:t>
      </w:r>
      <w:r w:rsidR="000C10B1">
        <w:t>in</w:t>
      </w:r>
      <w:r w:rsidRPr="00C0025E">
        <w:t xml:space="preserve"> your code. </w:t>
      </w:r>
      <w:r w:rsidR="000C10B1">
        <w:t>Instead, use</w:t>
      </w:r>
      <w:r w:rsidRPr="00C0025E">
        <w:t xml:space="preserve"> constants or create macros to declare these values to make the code easier to read and maintain.</w:t>
      </w:r>
    </w:p>
    <w:p w14:paraId="4D29A879" w14:textId="73D057D4" w:rsidR="00C0025E" w:rsidRPr="00C0025E" w:rsidRDefault="00C0025E" w:rsidP="00C0025E">
      <w:pPr>
        <w:numPr>
          <w:ilvl w:val="0"/>
          <w:numId w:val="1"/>
        </w:numPr>
      </w:pPr>
      <w:r w:rsidRPr="00C0025E">
        <w:t xml:space="preserve">Use comments: Add comments to your code to help other developers understand your code. </w:t>
      </w:r>
      <w:r w:rsidR="000C10B1">
        <w:t>For example, comments</w:t>
      </w:r>
      <w:r w:rsidRPr="00C0025E">
        <w:t xml:space="preserve"> can be used to explain complex </w:t>
      </w:r>
      <w:r w:rsidR="000C10B1">
        <w:t>code sections</w:t>
      </w:r>
      <w:r w:rsidRPr="00C0025E">
        <w:t>, document function interfaces, and describe any side effects or limitations of a function.</w:t>
      </w:r>
    </w:p>
    <w:p w14:paraId="52311794" w14:textId="65DF5D6B" w:rsidR="00C0025E" w:rsidRPr="00C0025E" w:rsidRDefault="00C0025E" w:rsidP="00C0025E">
      <w:pPr>
        <w:numPr>
          <w:ilvl w:val="0"/>
          <w:numId w:val="1"/>
        </w:numPr>
      </w:pPr>
      <w:r w:rsidRPr="00C0025E">
        <w:t xml:space="preserve">Optimize for memory usage: Embedded systems often have limited memory resources, so </w:t>
      </w:r>
      <w:r w:rsidR="000C10B1">
        <w:t>optimizing memory usage is crucial</w:t>
      </w:r>
      <w:r w:rsidRPr="00C0025E">
        <w:t>. Use efficient data types, allocate memory dynamically, and reuse memory wherever possible.</w:t>
      </w:r>
    </w:p>
    <w:p w14:paraId="406258A4" w14:textId="06D31016" w:rsidR="00C0025E" w:rsidRPr="00C0025E" w:rsidRDefault="00C0025E" w:rsidP="00C0025E">
      <w:pPr>
        <w:numPr>
          <w:ilvl w:val="0"/>
          <w:numId w:val="1"/>
        </w:numPr>
      </w:pPr>
      <w:r w:rsidRPr="00C0025E">
        <w:t xml:space="preserve">Use interrupts carefully: Interrupts are a powerful feature in Embedded C programming, but they can also be a source of bugs and performance issues. </w:t>
      </w:r>
      <w:proofErr w:type="gramStart"/>
      <w:r w:rsidR="000C10B1">
        <w:t>So</w:t>
      </w:r>
      <w:proofErr w:type="gramEnd"/>
      <w:r w:rsidR="000C10B1">
        <w:t xml:space="preserve"> use</w:t>
      </w:r>
      <w:r w:rsidRPr="00C0025E">
        <w:t xml:space="preserve"> interrupts carefully, keep them short, and avoid using them unnecessarily.</w:t>
      </w:r>
    </w:p>
    <w:p w14:paraId="17EF572F" w14:textId="77777777" w:rsidR="00C0025E" w:rsidRPr="00C0025E" w:rsidRDefault="00C0025E" w:rsidP="00C0025E">
      <w:pPr>
        <w:numPr>
          <w:ilvl w:val="0"/>
          <w:numId w:val="1"/>
        </w:numPr>
      </w:pPr>
      <w:r w:rsidRPr="00C0025E">
        <w:t>Use hardware abstraction layers: Use hardware abstraction layers (HAL) to abstract low-level hardware interactions and to provide a consistent interface for higher-level code. This makes code more modular and easier to maintain.</w:t>
      </w:r>
    </w:p>
    <w:p w14:paraId="53F0641D" w14:textId="2F4192BD" w:rsidR="00C0025E" w:rsidRPr="00C0025E" w:rsidRDefault="00C0025E" w:rsidP="00C0025E">
      <w:pPr>
        <w:numPr>
          <w:ilvl w:val="0"/>
          <w:numId w:val="1"/>
        </w:numPr>
      </w:pPr>
      <w:r w:rsidRPr="00C0025E">
        <w:lastRenderedPageBreak/>
        <w:t xml:space="preserve">Use defensive programming techniques: Embedded systems often run for long </w:t>
      </w:r>
      <w:r w:rsidR="000C10B1">
        <w:t>periods</w:t>
      </w:r>
      <w:r w:rsidRPr="00C0025E">
        <w:t xml:space="preserve"> and can be subjected to unexpected conditions. </w:t>
      </w:r>
      <w:r w:rsidR="000C10B1">
        <w:t>Therefore, use</w:t>
      </w:r>
      <w:r w:rsidRPr="00C0025E">
        <w:t xml:space="preserve"> defensive programming techniques to prevent errors and ensure system stability.</w:t>
      </w:r>
    </w:p>
    <w:p w14:paraId="483D95A9" w14:textId="77777777" w:rsidR="00C0025E" w:rsidRPr="00C0025E" w:rsidRDefault="00C0025E" w:rsidP="00C0025E">
      <w:pPr>
        <w:numPr>
          <w:ilvl w:val="0"/>
          <w:numId w:val="1"/>
        </w:numPr>
      </w:pPr>
      <w:r w:rsidRPr="00C0025E">
        <w:t>Test your code: Embedded systems are often difficult to debug, so it's essential to test your code thoroughly. Use unit tests, integration tests, and other testing techniques to ensure code quality and stability.</w:t>
      </w:r>
    </w:p>
    <w:p w14:paraId="066B3E70" w14:textId="77777777" w:rsidR="00C0025E" w:rsidRDefault="00C0025E" w:rsidP="00C0025E"/>
    <w:p w14:paraId="27A5F788" w14:textId="0D6C14EB" w:rsidR="00C0025E" w:rsidRPr="00C0025E" w:rsidRDefault="00C0025E" w:rsidP="00C0025E">
      <w:r w:rsidRPr="00C0025E">
        <w:t>Embedded C programming is a challenging task that involves low-level hardware interactions, strict memory management, and limited processing resources. Here are some common pitfalls that developers may encounter when working with Embedded C:</w:t>
      </w:r>
    </w:p>
    <w:p w14:paraId="2515D760" w14:textId="77777777" w:rsidR="00C0025E" w:rsidRPr="00C0025E" w:rsidRDefault="00C0025E" w:rsidP="00C0025E">
      <w:pPr>
        <w:numPr>
          <w:ilvl w:val="0"/>
          <w:numId w:val="2"/>
        </w:numPr>
      </w:pPr>
      <w:r w:rsidRPr="00C0025E">
        <w:t>Memory Management: Memory management can be challenging in Embedded C. It is essential to allocate and deallocate memory efficiently, keep track of available memory, and avoid memory leaks. Failing to do so can cause memory-related issues like crashes, memory leaks, and corruption.</w:t>
      </w:r>
    </w:p>
    <w:p w14:paraId="51F455D7" w14:textId="63639781" w:rsidR="00C0025E" w:rsidRPr="00C0025E" w:rsidRDefault="00C0025E" w:rsidP="00C0025E">
      <w:pPr>
        <w:numPr>
          <w:ilvl w:val="0"/>
          <w:numId w:val="2"/>
        </w:numPr>
      </w:pPr>
      <w:r w:rsidRPr="00C0025E">
        <w:t>Use of Pointers: Pointers are a powerful feature of C programming</w:t>
      </w:r>
      <w:r w:rsidR="000C10B1">
        <w:t xml:space="preserve"> but </w:t>
      </w:r>
      <w:r w:rsidRPr="00C0025E">
        <w:t>can also be a source of bugs and errors. Careful use of pointers is essential, as misuse can lead to memory leaks, segmentation faults, and other issues.</w:t>
      </w:r>
    </w:p>
    <w:p w14:paraId="258DFC63" w14:textId="1A81F5B8" w:rsidR="00C0025E" w:rsidRPr="00C0025E" w:rsidRDefault="00C0025E" w:rsidP="00C0025E">
      <w:pPr>
        <w:numPr>
          <w:ilvl w:val="0"/>
          <w:numId w:val="2"/>
        </w:numPr>
      </w:pPr>
      <w:r w:rsidRPr="00C0025E">
        <w:t xml:space="preserve">Interrupt Handling: Interrupts can be a powerful feature in Embedded C, but they also introduce several challenges. </w:t>
      </w:r>
      <w:r w:rsidR="000C10B1">
        <w:t>For example, they</w:t>
      </w:r>
      <w:r w:rsidRPr="00C0025E">
        <w:t xml:space="preserve"> can cause race conditions, synchronization issues, and memory access violations if </w:t>
      </w:r>
      <w:r w:rsidR="000C10B1">
        <w:t>handled incorrectly</w:t>
      </w:r>
      <w:r w:rsidRPr="00C0025E">
        <w:t>.</w:t>
      </w:r>
    </w:p>
    <w:p w14:paraId="53182F4A" w14:textId="4964CF7D" w:rsidR="00C0025E" w:rsidRPr="00C0025E" w:rsidRDefault="00C0025E" w:rsidP="00C0025E">
      <w:pPr>
        <w:numPr>
          <w:ilvl w:val="0"/>
          <w:numId w:val="2"/>
        </w:numPr>
      </w:pPr>
      <w:r w:rsidRPr="00C0025E">
        <w:t xml:space="preserve">Timing Issues: Embedded systems often have tight timing constraints, and missing deadlines can cause </w:t>
      </w:r>
      <w:r w:rsidR="000C10B1">
        <w:t xml:space="preserve">a </w:t>
      </w:r>
      <w:r w:rsidRPr="00C0025E">
        <w:t xml:space="preserve">system failure. Careful </w:t>
      </w:r>
      <w:r w:rsidR="000C10B1" w:rsidRPr="000C10B1">
        <w:t xml:space="preserve">timing management is essential, and it requires </w:t>
      </w:r>
      <w:r w:rsidRPr="00C0025E">
        <w:t>proper scheduling algorithms and avoiding long or blocking operations.</w:t>
      </w:r>
    </w:p>
    <w:p w14:paraId="61DB151A" w14:textId="2F6E5DB1" w:rsidR="00C0025E" w:rsidRPr="00C0025E" w:rsidRDefault="00C0025E" w:rsidP="00C0025E">
      <w:pPr>
        <w:numPr>
          <w:ilvl w:val="0"/>
          <w:numId w:val="2"/>
        </w:numPr>
      </w:pPr>
      <w:r w:rsidRPr="00C0025E">
        <w:lastRenderedPageBreak/>
        <w:t>Use of Compiler Directives: Compiler directives like #define and #ifdef can be powerful tools</w:t>
      </w:r>
      <w:r w:rsidR="000C10B1">
        <w:t xml:space="preserve"> but </w:t>
      </w:r>
      <w:r w:rsidRPr="00C0025E">
        <w:t xml:space="preserve">can also be a source of errors. </w:t>
      </w:r>
      <w:r w:rsidR="000C10B1">
        <w:t>Overusing</w:t>
      </w:r>
      <w:r w:rsidRPr="00C0025E">
        <w:t xml:space="preserve"> preprocessor macros can make the code hard to read, maintain, and debug.</w:t>
      </w:r>
    </w:p>
    <w:p w14:paraId="2CC583E0" w14:textId="16FFBB28" w:rsidR="00C0025E" w:rsidRPr="00C0025E" w:rsidRDefault="00C0025E" w:rsidP="00C0025E">
      <w:pPr>
        <w:numPr>
          <w:ilvl w:val="0"/>
          <w:numId w:val="2"/>
        </w:numPr>
      </w:pPr>
      <w:r w:rsidRPr="00C0025E">
        <w:t xml:space="preserve">Hardware Dependencies: Embedded systems often have unique hardware dependencies, and developers must understand these dependencies to write code that interacts with the hardware correctly. </w:t>
      </w:r>
      <w:r w:rsidR="000C10B1">
        <w:t>A lack</w:t>
      </w:r>
      <w:r w:rsidRPr="00C0025E">
        <w:t xml:space="preserve"> of understanding of hardware dependencies can cause system failure, reduced performance, and other issues.</w:t>
      </w:r>
    </w:p>
    <w:p w14:paraId="306104C3" w14:textId="6BBBA81F" w:rsidR="00C0025E" w:rsidRPr="00C0025E" w:rsidRDefault="00C0025E" w:rsidP="00C0025E">
      <w:pPr>
        <w:numPr>
          <w:ilvl w:val="0"/>
          <w:numId w:val="2"/>
        </w:numPr>
      </w:pPr>
      <w:r w:rsidRPr="00C0025E">
        <w:t xml:space="preserve">Debugging: Debugging Embedded C code can be challenging, and traditional debugging tools may not be available or work correctly. Developers must use tools like </w:t>
      </w:r>
      <w:proofErr w:type="spellStart"/>
      <w:r w:rsidRPr="00C0025E">
        <w:t>printf</w:t>
      </w:r>
      <w:proofErr w:type="spellEnd"/>
      <w:r w:rsidRPr="00C0025E">
        <w:t>, loggers, and hardware debuggers to identify and fix bugs.</w:t>
      </w:r>
    </w:p>
    <w:p w14:paraId="2DC2CC53" w14:textId="77777777" w:rsidR="00C0025E" w:rsidRDefault="00C0025E"/>
    <w:sectPr w:rsidR="00C002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297BA7"/>
    <w:multiLevelType w:val="multilevel"/>
    <w:tmpl w:val="2376A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4582DFB"/>
    <w:multiLevelType w:val="multilevel"/>
    <w:tmpl w:val="4CE43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1632843">
    <w:abstractNumId w:val="0"/>
  </w:num>
  <w:num w:numId="2" w16cid:durableId="592277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7IwMLI0tTA3MzBU0lEKTi0uzszPAykwrAUAs3RZjSwAAAA="/>
  </w:docVars>
  <w:rsids>
    <w:rsidRoot w:val="00C0025E"/>
    <w:rsid w:val="000C10B1"/>
    <w:rsid w:val="002A6857"/>
    <w:rsid w:val="005C2340"/>
    <w:rsid w:val="00C00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5CA01"/>
  <w15:chartTrackingRefBased/>
  <w15:docId w15:val="{B85E6AF8-9664-4EBC-8A6E-F75473AAA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01572">
      <w:bodyDiv w:val="1"/>
      <w:marLeft w:val="0"/>
      <w:marRight w:val="0"/>
      <w:marTop w:val="0"/>
      <w:marBottom w:val="0"/>
      <w:divBdr>
        <w:top w:val="none" w:sz="0" w:space="0" w:color="auto"/>
        <w:left w:val="none" w:sz="0" w:space="0" w:color="auto"/>
        <w:bottom w:val="none" w:sz="0" w:space="0" w:color="auto"/>
        <w:right w:val="none" w:sz="0" w:space="0" w:color="auto"/>
      </w:divBdr>
    </w:div>
    <w:div w:id="81356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rver</dc:creator>
  <cp:keywords/>
  <dc:description/>
  <cp:lastModifiedBy>James Carver</cp:lastModifiedBy>
  <cp:revision>1</cp:revision>
  <dcterms:created xsi:type="dcterms:W3CDTF">2023-03-23T19:20:00Z</dcterms:created>
  <dcterms:modified xsi:type="dcterms:W3CDTF">2023-03-2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1051a2-1a07-475c-a029-177237ccef54</vt:lpwstr>
  </property>
</Properties>
</file>